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p>
    <w:bookmarkStart w:id="25" w:name="X75a263224c34fdb59968f1347bf2a0cfbe6954f"/>
    <w:p>
      <w:pPr>
        <w:pStyle w:val="Heading1"/>
      </w:pPr>
      <w:r>
        <w:t xml:space="preserve">Cover Letter for Military Officer Position</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w:t>
      </w:r>
    </w:p>
    <w:p>
      <w:pPr>
        <w:pStyle w:val="BodyText"/>
      </w:pPr>
      <w:r>
        <w:t xml:space="preserve">Date: [Insert Date]</w:t>
      </w:r>
    </w:p>
    <w:p>
      <w:pPr>
        <w:pStyle w:val="BodyText"/>
      </w:pPr>
      <w:r>
        <w:rPr>
          <w:bCs/>
          <w:b/>
        </w:rPr>
        <w:t xml:space="preserve">[Hiring Manager's Name]</w:t>
      </w:r>
      <w:r>
        <w:br/>
      </w:r>
      <w:r>
        <w:t xml:space="preserve">United States San Francisco</w:t>
      </w:r>
      <w:r>
        <w:br/>
      </w:r>
      <w:r>
        <w:t xml:space="preserve">[Organization Name]</w:t>
      </w:r>
      <w:r>
        <w:br/>
      </w:r>
      <w:r>
        <w:t xml:space="preserve">[Address]</w:t>
      </w:r>
      <w:r>
        <w:br/>
      </w:r>
      <w:r>
        <w:t xml:space="preserve">[City, State, ZIP Code]</w:t>
      </w:r>
    </w:p>
    <w:p>
      <w:pPr>
        <w:pStyle w:val="BodyText"/>
      </w:pPr>
      <w:r>
        <w:t xml:space="preserve">Dear [Hiring Manager's Name],</w:t>
      </w:r>
    </w:p>
    <w:p>
      <w:pPr>
        <w:pStyle w:val="BodyText"/>
      </w:pPr>
      <w:r>
        <w:t xml:space="preserve">I am writing to express my enthusiastic interest in the Military Officer position at the United States San Francisco. As a dedicated and experienced military professional with a steadfast commitment to service, leadership, and national security, I am eager to contribute my skills and expertise to support the vital missions of this esteemed organization. The opportunity to serve in San Francisco—a city renowned for its innovation, diversity, and strategic significance—resonates deeply with my values and career aspirations.</w:t>
      </w:r>
    </w:p>
    <w:bookmarkStart w:id="20" w:name="background-and-military-experience"/>
    <w:p>
      <w:pPr>
        <w:pStyle w:val="Heading2"/>
      </w:pPr>
      <w:r>
        <w:t xml:space="preserve">Background and Military Experience</w:t>
      </w:r>
    </w:p>
    <w:p>
      <w:pPr>
        <w:pStyle w:val="FirstParagraph"/>
      </w:pPr>
      <w:r>
        <w:t xml:space="preserve">With over [X years] of service in the United States military, I have cultivated a robust foundation in leadership, tactical operations, and operational excellence. My career has been defined by a commitment to upholding the highest standards of discipline, integrity, and adaptability. From my early days as a [specific rank or role] to my current position as [current rank or role], I have consistently demonstrated the ability to lead teams in dynamic environments while fostering collaboration and achieving mission-critical objectives.</w:t>
      </w:r>
    </w:p>
    <w:p>
      <w:pPr>
        <w:pStyle w:val="BodyText"/>
      </w:pPr>
      <w:r>
        <w:t xml:space="preserve">My experience spans a wide range of military operations, including [mention specific duties, such as "joint task force coordination," "logistical planning," or "training and development"]. These roles have equipped me with the technical knowledge, strategic thinking, and interpersonal skills necessary to thrive in high-stakes scenarios. For example, during my tenure at [specific unit or deployment], I spearheaded a mission that enhanced operational efficiency by [specific achievement, e.g., "streamlining supply chain logistics," "improving communication protocols," or "training 50+ personnel in advanced tactics"]. This experience underscored the importance of preparation, innovation, and teamwork—principles I carry into every endeavor.</w:t>
      </w:r>
    </w:p>
    <w:bookmarkEnd w:id="20"/>
    <w:bookmarkStart w:id="21" w:name="leadership-and-strategic-vision"/>
    <w:p>
      <w:pPr>
        <w:pStyle w:val="Heading2"/>
      </w:pPr>
      <w:r>
        <w:t xml:space="preserve">Leadership and Strategic Vision</w:t>
      </w:r>
    </w:p>
    <w:p>
      <w:pPr>
        <w:pStyle w:val="FirstParagraph"/>
      </w:pPr>
      <w:r>
        <w:t xml:space="preserve">A core aspect of my military career has been leading diverse teams to achieve complex goals. As a [specific rank], I have mentored junior officers, coordinated cross-functional units, and ensured compliance with the highest standards of conduct. My leadership philosophy is rooted in empathy, accountability, and a forward-thinking mindset. I believe that effective leaders must not only inspire confidence but also empower their teams to reach their full potential.</w:t>
      </w:r>
    </w:p>
    <w:p>
      <w:pPr>
        <w:pStyle w:val="BodyText"/>
      </w:pPr>
      <w:r>
        <w:t xml:space="preserve">In San Francisco, where the intersection of military and civic life is particularly pronounced, my ability to bridge operational excellence with community engagement will be invaluable. The city's unique position as a hub for technology, defense innovation, and cultural exchange presents opportunities to leverage military expertise in ways that benefit both the armed forces and local stakeholders. I am particularly drawn to this role because it aligns with my goal of contributing to the security and resilience of the United States while fostering partnerships that strengthen national unity.</w:t>
      </w:r>
    </w:p>
    <w:bookmarkEnd w:id="21"/>
    <w:bookmarkStart w:id="22" w:name="Xba2bcc67cd9ee9fc8fd37019c3ae7b833ac2d65"/>
    <w:p>
      <w:pPr>
        <w:pStyle w:val="Heading2"/>
      </w:pPr>
      <w:r>
        <w:t xml:space="preserve">Commitment to Service in the United States San Francisco</w:t>
      </w:r>
    </w:p>
    <w:p>
      <w:pPr>
        <w:pStyle w:val="FirstParagraph"/>
      </w:pPr>
      <w:r>
        <w:t xml:space="preserve">San Francisco's rich history as a center for military activity—spanning from its role in World War II to its current status as a focal point for defense research and development—makes it an ideal location for someone passionate about serving the nation. I have long admired the city’s ability to balance tradition with progress, and I am eager to contribute my expertise to initiatives that support this vision. Whether through collaborative projects with local defense contractors, community outreach programs, or training partnerships with educational institutions, I am committed to advancing the mission of military readiness and civic engagement.</w:t>
      </w:r>
    </w:p>
    <w:p>
      <w:pPr>
        <w:pStyle w:val="BodyText"/>
      </w:pPr>
      <w:r>
        <w:t xml:space="preserve">Moreover, San Francisco’s emphasis on diversity and inclusion resonates with my belief that a strong military is built on the strength of its people. Throughout my career, I have championed initiatives that promote equal opportunity, cultural awareness, and mental health support for service members. In San Francisco, I aim to expand these efforts by fostering an environment where all individuals—regardless of background—can thrive and contribute to the common good.</w:t>
      </w:r>
    </w:p>
    <w:bookmarkEnd w:id="22"/>
    <w:bookmarkStart w:id="23" w:name="why-the-united-states-san-francisco"/>
    <w:p>
      <w:pPr>
        <w:pStyle w:val="Heading2"/>
      </w:pPr>
      <w:r>
        <w:t xml:space="preserve">Why the United States San Francisco?</w:t>
      </w:r>
    </w:p>
    <w:p>
      <w:pPr>
        <w:pStyle w:val="FirstParagraph"/>
      </w:pPr>
      <w:r>
        <w:t xml:space="preserve">The United States San Francisco offers a unique blend of challenges and opportunities that align with my professional goals. The city’s proximity to key military installations, such as [specific base or facility], and its status as a global leader in technology and innovation create an ideal setting for advancing military objectives. I am particularly interested in exploring how emerging technologies—such as cybersecurity, artificial intelligence, and renewable energy—can be integrated into defense strategies to enhance national security.</w:t>
      </w:r>
    </w:p>
    <w:p>
      <w:pPr>
        <w:pStyle w:val="BodyText"/>
      </w:pPr>
      <w:r>
        <w:t xml:space="preserve">Additionally, the cultural vibrancy of San Francisco has inspired me to think about how military service can extend beyond traditional roles. By engaging with local organizations, educational institutions, and civic groups, I aim to create a lasting impact that benefits both the military community and the broader public. My goal is to serve as a bridge between military expertise and civilian innovation, ensuring that San Francisco remains at the forefront of defense advancements.</w:t>
      </w:r>
    </w:p>
    <w:bookmarkEnd w:id="23"/>
    <w:bookmarkStart w:id="24" w:name="conclusion"/>
    <w:p>
      <w:pPr>
        <w:pStyle w:val="Heading2"/>
      </w:pPr>
      <w:r>
        <w:t xml:space="preserve">Conclusion</w:t>
      </w:r>
    </w:p>
    <w:p>
      <w:pPr>
        <w:pStyle w:val="FirstParagraph"/>
      </w:pPr>
      <w:r>
        <w:t xml:space="preserve">In conclusion, I am confident that my background as a Military Officer, combined with my passion for service and dedication to the United States San Francisco, makes me an ideal candidate for this role. I am eager to bring my leadership experience, technical acumen, and collaborative spirit to support the mission of your organization. Thank you for considering my application. I would welcome the opportunity to discuss how I can contribute to the continued success of your team.</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dc:title>
  <dc:creator/>
  <dc:language>en</dc:language>
  <cp:keywords/>
  <dcterms:created xsi:type="dcterms:W3CDTF">2025-12-10T14:04:29Z</dcterms:created>
  <dcterms:modified xsi:type="dcterms:W3CDTF">2025-12-10T14:04:29Z</dcterms:modified>
</cp:coreProperties>
</file>

<file path=docProps/custom.xml><?xml version="1.0" encoding="utf-8"?>
<Properties xmlns="http://schemas.openxmlformats.org/officeDocument/2006/custom-properties" xmlns:vt="http://schemas.openxmlformats.org/officeDocument/2006/docPropsVTypes"/>
</file>